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B23FD5" w14:textId="69E53259"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w w:val="115"/>
        </w:rPr>
        <w:t xml:space="preserve">Quiz </w:t>
      </w:r>
      <w:r w:rsidR="00022C27">
        <w:rPr>
          <w:w w:val="115"/>
        </w:rPr>
        <w:t>1</w:t>
      </w:r>
      <w:r>
        <w:rPr>
          <w:w w:val="115"/>
        </w:rPr>
        <w:t xml:space="preserve">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127E6F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022C27">
        <w:rPr>
          <w:b/>
          <w:bCs/>
          <w:i/>
          <w:iCs/>
          <w:w w:val="115"/>
        </w:rPr>
        <w:t>1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022C27">
        <w:rPr>
          <w:b/>
          <w:bCs/>
          <w:i/>
          <w:iCs/>
          <w:w w:val="115"/>
        </w:rPr>
        <w:t>Fall</w:t>
      </w:r>
      <w:r w:rsidR="00BB5555">
        <w:rPr>
          <w:b/>
          <w:bCs/>
          <w:i/>
          <w:iCs/>
          <w:w w:val="115"/>
        </w:rPr>
        <w:t>’20</w:t>
      </w:r>
      <w:r w:rsidRPr="00AF120C">
        <w:rPr>
          <w:b/>
          <w:bCs/>
          <w:i/>
          <w:iCs/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>North South University, Bashundhara, Dhaka-1229, Bangladesh</w:t>
      </w:r>
    </w:p>
    <w:p w14:paraId="6FA4D97D" w14:textId="67918A79" w:rsidR="00191C8F" w:rsidRPr="00FD2301" w:rsidRDefault="00B37102" w:rsidP="00ED2B5D">
      <w:pPr>
        <w:rPr>
          <w:b/>
          <w:bCs/>
          <w:i/>
          <w:iCs/>
          <w:sz w:val="32"/>
          <w:szCs w:val="32"/>
        </w:rPr>
      </w:pPr>
      <w:r w:rsidRPr="00B37102">
        <w:rPr>
          <w:i/>
          <w:iCs/>
        </w:rPr>
        <w:t xml:space="preserve">Time 20 minutes, Marks </w:t>
      </w:r>
      <w:r w:rsidR="00ED2B5D">
        <w:rPr>
          <w:i/>
          <w:iCs/>
        </w:rPr>
        <w:t>1</w:t>
      </w:r>
      <w:r w:rsidRPr="00B37102">
        <w:rPr>
          <w:i/>
          <w:iCs/>
        </w:rPr>
        <w:t>0 (You need to answer all questions).</w:t>
      </w:r>
    </w:p>
    <w:p w14:paraId="258D6515" w14:textId="3C6B94AC" w:rsidR="005768FD" w:rsidRDefault="005768FD">
      <w:pPr>
        <w:rPr>
          <w:i/>
          <w:iCs/>
        </w:rPr>
      </w:pPr>
    </w:p>
    <w:p w14:paraId="13ACDE82" w14:textId="22C180C3" w:rsidR="00404B84" w:rsidRPr="00FC43B5" w:rsidRDefault="00404B84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2E09FB" w14:textId="2D2408D1" w:rsidR="00C83377" w:rsidRDefault="00ED2B5D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 xml:space="preserve">Explain DAA and write the asm code using the following example – </w:t>
      </w:r>
    </w:p>
    <w:p w14:paraId="4EAF8967" w14:textId="1211851F" w:rsidR="00ED2B5D" w:rsidRDefault="00ED2B5D" w:rsidP="00ED2B5D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 xml:space="preserve">        AL 27H and AL 35H</w:t>
      </w:r>
    </w:p>
    <w:p w14:paraId="394BEC02" w14:textId="77777777" w:rsidR="004E479A" w:rsidRDefault="004E479A">
      <w:pPr>
        <w:widowControl/>
        <w:autoSpaceDE/>
        <w:autoSpaceDN/>
        <w:spacing w:after="160" w:line="259" w:lineRule="auto"/>
        <w:rPr>
          <w:rFonts w:ascii="Consolas" w:hAnsi="Consolas"/>
          <w:b/>
          <w:bCs/>
          <w:sz w:val="28"/>
          <w:szCs w:val="28"/>
        </w:rPr>
      </w:pPr>
    </w:p>
    <w:p w14:paraId="452CC1A4" w14:textId="04868FEB" w:rsidR="00ED2B5D" w:rsidRDefault="00ED2B5D">
      <w:pPr>
        <w:widowControl/>
        <w:autoSpaceDE/>
        <w:autoSpaceDN/>
        <w:spacing w:after="160" w:line="259" w:lineRule="auto"/>
        <w:rPr>
          <w:rFonts w:ascii="Consolas" w:eastAsiaTheme="minorHAnsi" w:hAnsi="Consolas" w:cs="Calibri"/>
          <w:b/>
          <w:bCs/>
          <w:color w:val="000000"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br w:type="page"/>
      </w:r>
    </w:p>
    <w:p w14:paraId="47DA057E" w14:textId="5933C996" w:rsidR="00ED2B5D" w:rsidRDefault="009D7C72" w:rsidP="00ED2B5D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lastRenderedPageBreak/>
        <w:t xml:space="preserve">2. </w:t>
      </w:r>
      <w:r w:rsidRPr="009D7C72">
        <w:rPr>
          <w:rFonts w:ascii="Consolas" w:hAnsi="Consolas"/>
          <w:sz w:val="28"/>
          <w:szCs w:val="28"/>
        </w:rPr>
        <w:t>Explain the “</w:t>
      </w:r>
      <w:r w:rsidRPr="009D7C72">
        <w:rPr>
          <w:rFonts w:ascii="Consolas" w:hAnsi="Consolas"/>
          <w:b/>
          <w:bCs/>
          <w:sz w:val="28"/>
          <w:szCs w:val="28"/>
        </w:rPr>
        <w:t>CMP</w:t>
      </w:r>
      <w:r w:rsidRPr="009D7C72">
        <w:rPr>
          <w:rFonts w:ascii="Consolas" w:hAnsi="Consolas"/>
          <w:sz w:val="28"/>
          <w:szCs w:val="28"/>
        </w:rPr>
        <w:t>” and “</w:t>
      </w:r>
      <w:r w:rsidRPr="009D7C72">
        <w:rPr>
          <w:rFonts w:ascii="Consolas" w:hAnsi="Consolas"/>
          <w:b/>
          <w:bCs/>
          <w:sz w:val="28"/>
          <w:szCs w:val="28"/>
        </w:rPr>
        <w:t>Test</w:t>
      </w:r>
      <w:r w:rsidRPr="009D7C72">
        <w:rPr>
          <w:rFonts w:ascii="Consolas" w:hAnsi="Consolas"/>
          <w:sz w:val="28"/>
          <w:szCs w:val="28"/>
        </w:rPr>
        <w:t>” instruction from the following example. Also, write which one of these affect the flag register and why.</w:t>
      </w:r>
    </w:p>
    <w:p w14:paraId="32C95C1B" w14:textId="71DF3EC3" w:rsidR="009D7C72" w:rsidRDefault="009D7C72" w:rsidP="00ED2B5D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</w:p>
    <w:p w14:paraId="1C77BF92" w14:textId="40599463" w:rsidR="009D7C72" w:rsidRDefault="009D7C72" w:rsidP="009D7C72">
      <w:pPr>
        <w:pStyle w:val="Default"/>
        <w:spacing w:before="120"/>
        <w:ind w:left="720"/>
        <w:jc w:val="center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CMP AL, 000h</w:t>
      </w:r>
    </w:p>
    <w:p w14:paraId="479E7D95" w14:textId="01900C02" w:rsidR="009D7C72" w:rsidRDefault="009D7C72" w:rsidP="009D7C72">
      <w:pPr>
        <w:pStyle w:val="Default"/>
        <w:spacing w:before="120"/>
        <w:ind w:left="720"/>
        <w:jc w:val="center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TEST AL, 001h</w:t>
      </w:r>
    </w:p>
    <w:p w14:paraId="7B78DE34" w14:textId="45319935" w:rsidR="00FC43B5" w:rsidRDefault="004E479A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Ans:</w:t>
      </w:r>
    </w:p>
    <w:p w14:paraId="57B1D5B5" w14:textId="75F1C85E" w:rsidR="00FC43B5" w:rsidRPr="00756CFB" w:rsidRDefault="004E479A" w:rsidP="00FC43B5">
      <w:pPr>
        <w:pStyle w:val="Default"/>
        <w:spacing w:before="120"/>
        <w:jc w:val="both"/>
        <w:rPr>
          <w:rFonts w:ascii="Consolas" w:hAnsi="Consolas"/>
          <w:sz w:val="28"/>
          <w:szCs w:val="28"/>
        </w:rPr>
      </w:pPr>
      <w:r w:rsidRPr="00756CFB">
        <w:rPr>
          <w:rFonts w:ascii="Consolas" w:hAnsi="Consolas"/>
          <w:sz w:val="28"/>
          <w:szCs w:val="28"/>
        </w:rPr>
        <w:tab/>
        <w:t>CMP AL,00h compares immediate number 00h with byte in AL</w:t>
      </w:r>
    </w:p>
    <w:p w14:paraId="6A21CC30" w14:textId="24E5C247" w:rsidR="004E479A" w:rsidRPr="00756CFB" w:rsidRDefault="004E479A" w:rsidP="004E479A">
      <w:pPr>
        <w:pStyle w:val="Default"/>
        <w:spacing w:before="120"/>
        <w:rPr>
          <w:rFonts w:ascii="Consolas" w:hAnsi="Consolas"/>
          <w:sz w:val="28"/>
          <w:szCs w:val="28"/>
        </w:rPr>
      </w:pPr>
      <w:r w:rsidRPr="00756CFB">
        <w:rPr>
          <w:rFonts w:ascii="Consolas" w:hAnsi="Consolas"/>
          <w:sz w:val="28"/>
          <w:szCs w:val="28"/>
        </w:rPr>
        <w:t xml:space="preserve">     </w:t>
      </w:r>
      <w:r w:rsidRPr="00756CFB">
        <w:rPr>
          <w:rFonts w:ascii="Consolas" w:hAnsi="Consolas"/>
          <w:sz w:val="28"/>
          <w:szCs w:val="28"/>
        </w:rPr>
        <w:t>TEST AL, 001h</w:t>
      </w:r>
      <w:r w:rsidRPr="00756CFB">
        <w:rPr>
          <w:rFonts w:ascii="Consolas" w:hAnsi="Consolas"/>
          <w:sz w:val="28"/>
          <w:szCs w:val="28"/>
        </w:rPr>
        <w:t xml:space="preserve"> = ANDS AL with immediate number 001h.</w:t>
      </w:r>
    </w:p>
    <w:p w14:paraId="57A0A446" w14:textId="35A68CD0" w:rsidR="004E479A" w:rsidRPr="00756CFB" w:rsidRDefault="004E479A" w:rsidP="00FC43B5">
      <w:pPr>
        <w:pStyle w:val="Default"/>
        <w:spacing w:before="120"/>
        <w:jc w:val="both"/>
        <w:rPr>
          <w:rFonts w:ascii="Consolas" w:hAnsi="Consolas"/>
          <w:sz w:val="28"/>
          <w:szCs w:val="28"/>
        </w:rPr>
      </w:pPr>
    </w:p>
    <w:p w14:paraId="5174E572" w14:textId="2E65CDA8" w:rsidR="00756CFB" w:rsidRPr="00756CFB" w:rsidRDefault="00756CFB" w:rsidP="00FC43B5">
      <w:pPr>
        <w:pStyle w:val="Default"/>
        <w:spacing w:before="120"/>
        <w:jc w:val="both"/>
        <w:rPr>
          <w:rFonts w:ascii="Consolas" w:hAnsi="Consolas"/>
          <w:sz w:val="28"/>
          <w:szCs w:val="28"/>
        </w:rPr>
      </w:pPr>
      <w:r w:rsidRPr="00756CFB">
        <w:rPr>
          <w:rFonts w:ascii="Consolas" w:hAnsi="Consolas"/>
          <w:sz w:val="28"/>
          <w:szCs w:val="28"/>
        </w:rPr>
        <w:t xml:space="preserve">The ‘Test’ instruction affects the flag register as the flag register gets updated after this instruction executes. </w:t>
      </w:r>
    </w:p>
    <w:p w14:paraId="7AE743B4" w14:textId="151D3B1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70AE02" w14:textId="06D0559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170A461" w14:textId="595ECFE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55A2F94" w14:textId="0FE0063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5BA129" w14:textId="76425D4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757F06C" w14:textId="53AF06A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C9ED69B" w14:textId="749C035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3A5883" w14:textId="79625CF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D94BB6E" w14:textId="5DE74D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D892FAA" w14:textId="62F63E9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BCBD251" w14:textId="75502E6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107850" w14:textId="32E461B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E857C59" w14:textId="62005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335BA80" w14:textId="7F40993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C42AF37" w14:textId="5548C1E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3436434" w14:textId="2B67FBF4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398A0B" w14:textId="6D71AFF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72702A" w14:textId="0576E019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15E2D74" w14:textId="77777777" w:rsidR="00E666DD" w:rsidRDefault="00E666DD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40E990A" w14:textId="096BBB35" w:rsidR="00FC43B5" w:rsidRDefault="00FC43B5"/>
    <w:p w14:paraId="630E44B8" w14:textId="77777777" w:rsidR="00B87305" w:rsidRDefault="00B87305"/>
    <w:p w14:paraId="6C9A9946" w14:textId="01F71230" w:rsidR="00FC43B5" w:rsidRDefault="00FC43B5"/>
    <w:p w14:paraId="7E81635F" w14:textId="317E340E"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t>End</w:t>
      </w:r>
    </w:p>
    <w:sectPr w:rsidR="00FC43B5" w:rsidRPr="00FC43B5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09DB76" w14:textId="77777777" w:rsidR="00B82551" w:rsidRDefault="00B82551" w:rsidP="00B51425">
      <w:r>
        <w:separator/>
      </w:r>
    </w:p>
  </w:endnote>
  <w:endnote w:type="continuationSeparator" w:id="0">
    <w:p w14:paraId="7349610F" w14:textId="77777777" w:rsidR="00B82551" w:rsidRDefault="00B82551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06B6EF" w14:textId="77777777" w:rsidR="00B82551" w:rsidRDefault="00B82551" w:rsidP="00B51425">
      <w:r>
        <w:separator/>
      </w:r>
    </w:p>
  </w:footnote>
  <w:footnote w:type="continuationSeparator" w:id="0">
    <w:p w14:paraId="027E87B9" w14:textId="77777777" w:rsidR="00B82551" w:rsidRDefault="00B82551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CB3893" w14:textId="1DEDA212" w:rsidR="00B51425" w:rsidRDefault="00B82551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wMzE1NTM0MDWztDBU0lEKTi0uzszPAykwrwUAI+GeZSwAAAA="/>
  </w:docVars>
  <w:rsids>
    <w:rsidRoot w:val="00732C2E"/>
    <w:rsid w:val="00022C27"/>
    <w:rsid w:val="00127E6F"/>
    <w:rsid w:val="00191C8F"/>
    <w:rsid w:val="00243F2C"/>
    <w:rsid w:val="00404B84"/>
    <w:rsid w:val="00446D0E"/>
    <w:rsid w:val="00466338"/>
    <w:rsid w:val="004E479A"/>
    <w:rsid w:val="00526746"/>
    <w:rsid w:val="005768FD"/>
    <w:rsid w:val="005D70A2"/>
    <w:rsid w:val="005E5605"/>
    <w:rsid w:val="006067E2"/>
    <w:rsid w:val="00716D03"/>
    <w:rsid w:val="00726F32"/>
    <w:rsid w:val="00732C2E"/>
    <w:rsid w:val="00756CFB"/>
    <w:rsid w:val="00814F1C"/>
    <w:rsid w:val="008230F5"/>
    <w:rsid w:val="009870AC"/>
    <w:rsid w:val="009D7C72"/>
    <w:rsid w:val="00A47401"/>
    <w:rsid w:val="00A61C79"/>
    <w:rsid w:val="00AC4895"/>
    <w:rsid w:val="00B37102"/>
    <w:rsid w:val="00B51425"/>
    <w:rsid w:val="00B5423D"/>
    <w:rsid w:val="00B82551"/>
    <w:rsid w:val="00B87305"/>
    <w:rsid w:val="00B938EA"/>
    <w:rsid w:val="00BB5555"/>
    <w:rsid w:val="00BB666D"/>
    <w:rsid w:val="00BF3761"/>
    <w:rsid w:val="00C04512"/>
    <w:rsid w:val="00C23000"/>
    <w:rsid w:val="00C50F95"/>
    <w:rsid w:val="00C83377"/>
    <w:rsid w:val="00CE2572"/>
    <w:rsid w:val="00D33F4D"/>
    <w:rsid w:val="00DD3B3A"/>
    <w:rsid w:val="00E122AB"/>
    <w:rsid w:val="00E44E30"/>
    <w:rsid w:val="00E666DD"/>
    <w:rsid w:val="00ED2B5D"/>
    <w:rsid w:val="00F855AE"/>
    <w:rsid w:val="00FB31E9"/>
    <w:rsid w:val="00FC43B5"/>
    <w:rsid w:val="00FD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685D"/>
    <w:rsid w:val="0004685D"/>
    <w:rsid w:val="001162C4"/>
    <w:rsid w:val="0014451A"/>
    <w:rsid w:val="001C4197"/>
    <w:rsid w:val="00286692"/>
    <w:rsid w:val="002B77C6"/>
    <w:rsid w:val="004050C2"/>
    <w:rsid w:val="00A73B25"/>
    <w:rsid w:val="00B802E0"/>
    <w:rsid w:val="00D668F7"/>
    <w:rsid w:val="00DB0518"/>
    <w:rsid w:val="00E94D28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7D5C596-A921-44D5-ABCB-3365A957CD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8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1L</vt:lpstr>
    </vt:vector>
  </TitlesOfParts>
  <Company/>
  <LinksUpToDate>false</LinksUpToDate>
  <CharactersWithSpaces>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Mehbin Mimi</cp:lastModifiedBy>
  <cp:revision>33</cp:revision>
  <dcterms:created xsi:type="dcterms:W3CDTF">2019-06-24T15:42:00Z</dcterms:created>
  <dcterms:modified xsi:type="dcterms:W3CDTF">2020-11-22T04:25:00Z</dcterms:modified>
</cp:coreProperties>
</file>